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D446C" w14:textId="1832882B" w:rsidR="00724B8E" w:rsidRDefault="00002D3E">
      <w:r>
        <w:rPr>
          <w:rFonts w:hint="eastAsia"/>
        </w:rPr>
        <w:t>T54</w:t>
      </w:r>
    </w:p>
    <w:p w14:paraId="659E8A8C" w14:textId="0E360E28" w:rsidR="00002D3E" w:rsidRDefault="00002D3E"/>
    <w:p w14:paraId="4AC9BA38" w14:textId="32E78013" w:rsidR="00002D3E" w:rsidRDefault="00002D3E">
      <w:r>
        <w:rPr>
          <w:rFonts w:hint="eastAsia"/>
        </w:rPr>
        <w:t>R1</w:t>
      </w:r>
    </w:p>
    <w:p w14:paraId="76292B05" w14:textId="4374A02D" w:rsidR="00002D3E" w:rsidRDefault="00002D3E">
      <w:r>
        <w:rPr>
          <w:rFonts w:hint="eastAsia"/>
        </w:rPr>
        <w:t>生词：</w:t>
      </w:r>
    </w:p>
    <w:p w14:paraId="6C31A826" w14:textId="266BE743" w:rsidR="00002D3E" w:rsidRDefault="00002D3E">
      <w:r w:rsidRPr="00002D3E">
        <w:drawing>
          <wp:inline distT="0" distB="0" distL="0" distR="0" wp14:anchorId="1493BD20" wp14:editId="74B14C53">
            <wp:extent cx="5274310" cy="2838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8BCD" w14:textId="67C001E0" w:rsidR="00002D3E" w:rsidRDefault="00002D3E"/>
    <w:p w14:paraId="4C14D660" w14:textId="56803D62" w:rsidR="00002D3E" w:rsidRDefault="00002D3E">
      <w:r>
        <w:rPr>
          <w:rFonts w:hint="eastAsia"/>
        </w:rPr>
        <w:t>词组：</w:t>
      </w:r>
    </w:p>
    <w:p w14:paraId="10BFBECF" w14:textId="50CA066F" w:rsidR="00002D3E" w:rsidRDefault="00002D3E">
      <w:r>
        <w:t>In this sense</w:t>
      </w:r>
      <w:r>
        <w:tab/>
      </w:r>
      <w:r>
        <w:tab/>
      </w:r>
      <w:r>
        <w:tab/>
      </w:r>
      <w:r>
        <w:rPr>
          <w:rFonts w:hint="eastAsia"/>
        </w:rPr>
        <w:t>从这个意义上说</w:t>
      </w:r>
    </w:p>
    <w:p w14:paraId="7165BAF2" w14:textId="66C1C1F5" w:rsidR="00002D3E" w:rsidRDefault="00002D3E"/>
    <w:p w14:paraId="323AD183" w14:textId="254096BE" w:rsidR="00002D3E" w:rsidRDefault="00002D3E">
      <w:r>
        <w:rPr>
          <w:rFonts w:hint="eastAsia"/>
        </w:rPr>
        <w:t>长难句：</w:t>
      </w:r>
    </w:p>
    <w:p w14:paraId="39E3CE9E" w14:textId="4827304D" w:rsidR="00002D3E" w:rsidRDefault="00002D3E">
      <w:r>
        <w:rPr>
          <w:rFonts w:hint="eastAsia"/>
        </w:rPr>
        <w:t>无</w:t>
      </w:r>
    </w:p>
    <w:p w14:paraId="2274C966" w14:textId="755F1635" w:rsidR="00002D3E" w:rsidRDefault="00002D3E"/>
    <w:p w14:paraId="5BE3EC62" w14:textId="60853147" w:rsidR="00002D3E" w:rsidRDefault="00002D3E">
      <w:r>
        <w:rPr>
          <w:rFonts w:hint="eastAsia"/>
        </w:rPr>
        <w:t>错题：</w:t>
      </w:r>
    </w:p>
    <w:p w14:paraId="70C06454" w14:textId="569BFA18" w:rsidR="00002D3E" w:rsidRDefault="00002D3E">
      <w:r>
        <w:rPr>
          <w:rFonts w:hint="eastAsia"/>
        </w:rPr>
        <w:t>无</w:t>
      </w:r>
    </w:p>
    <w:p w14:paraId="38D63E6A" w14:textId="0E253E3B" w:rsidR="00002D3E" w:rsidRDefault="00002D3E"/>
    <w:p w14:paraId="45D1091E" w14:textId="52E63F36" w:rsidR="00002D3E" w:rsidRDefault="00002D3E">
      <w:r>
        <w:rPr>
          <w:rFonts w:hint="eastAsia"/>
        </w:rPr>
        <w:t>R2：</w:t>
      </w:r>
    </w:p>
    <w:p w14:paraId="4E794DA2" w14:textId="516ACD73" w:rsidR="00002D3E" w:rsidRDefault="00002D3E"/>
    <w:p w14:paraId="0958936A" w14:textId="7BAEA18D" w:rsidR="00002D3E" w:rsidRDefault="00002D3E">
      <w:r>
        <w:rPr>
          <w:rFonts w:hint="eastAsia"/>
        </w:rPr>
        <w:t>生词：</w:t>
      </w:r>
    </w:p>
    <w:p w14:paraId="75788AF1" w14:textId="18C5CF78" w:rsidR="00002D3E" w:rsidRDefault="003F6C3C">
      <w:r w:rsidRPr="003F6C3C">
        <w:drawing>
          <wp:inline distT="0" distB="0" distL="0" distR="0" wp14:anchorId="77B4FB8B" wp14:editId="4763DA81">
            <wp:extent cx="5274310" cy="982980"/>
            <wp:effectExtent l="0" t="0" r="254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7EFF" w14:textId="0F8B9F8E" w:rsidR="00002D3E" w:rsidRDefault="00002D3E"/>
    <w:p w14:paraId="7A74D6CA" w14:textId="32957751" w:rsidR="00002D3E" w:rsidRDefault="00002D3E">
      <w:r>
        <w:rPr>
          <w:rFonts w:hint="eastAsia"/>
        </w:rPr>
        <w:t>词组：</w:t>
      </w:r>
    </w:p>
    <w:p w14:paraId="2B0F1F8A" w14:textId="05B08A7E" w:rsidR="00002D3E" w:rsidRDefault="00002D3E">
      <w:r>
        <w:t>Be capable of</w:t>
      </w:r>
      <w:r>
        <w:tab/>
      </w:r>
      <w:r>
        <w:tab/>
      </w:r>
      <w:r>
        <w:tab/>
      </w:r>
      <w:r>
        <w:rPr>
          <w:rFonts w:hint="eastAsia"/>
        </w:rPr>
        <w:t>有能力做</w:t>
      </w:r>
    </w:p>
    <w:p w14:paraId="60BDB9CC" w14:textId="30E44520" w:rsidR="00002D3E" w:rsidRDefault="00002D3E">
      <w:r>
        <w:t>Wipe out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消灭</w:t>
      </w:r>
    </w:p>
    <w:p w14:paraId="403C9AD1" w14:textId="509C46B6" w:rsidR="00002D3E" w:rsidRDefault="00002D3E">
      <w:r>
        <w:t>The spread of</w:t>
      </w:r>
      <w:r>
        <w:tab/>
      </w:r>
      <w:r>
        <w:tab/>
      </w:r>
      <w:r>
        <w:tab/>
      </w:r>
      <w:r>
        <w:rPr>
          <w:rFonts w:hint="eastAsia"/>
        </w:rPr>
        <w:t>什么什么的扩展</w:t>
      </w:r>
    </w:p>
    <w:p w14:paraId="16519873" w14:textId="77777777" w:rsidR="00002D3E" w:rsidRDefault="00002D3E">
      <w:pPr>
        <w:rPr>
          <w:rFonts w:hint="eastAsia"/>
        </w:rPr>
      </w:pPr>
    </w:p>
    <w:p w14:paraId="4B9BA241" w14:textId="3DFE113E" w:rsidR="00002D3E" w:rsidRDefault="003F6C3C">
      <w:r>
        <w:rPr>
          <w:rFonts w:hint="eastAsia"/>
        </w:rPr>
        <w:t>长难句：</w:t>
      </w:r>
    </w:p>
    <w:p w14:paraId="56E84752" w14:textId="72DE8EA3" w:rsidR="003F6C3C" w:rsidRDefault="003F6C3C">
      <w:r>
        <w:rPr>
          <w:rFonts w:hint="eastAsia"/>
        </w:rPr>
        <w:t>无</w:t>
      </w:r>
    </w:p>
    <w:p w14:paraId="5F12F5A1" w14:textId="75660969" w:rsidR="003F6C3C" w:rsidRDefault="003F6C3C"/>
    <w:p w14:paraId="6683FEDF" w14:textId="0780C55A" w:rsidR="003F6C3C" w:rsidRDefault="003F6C3C">
      <w:r>
        <w:rPr>
          <w:rFonts w:hint="eastAsia"/>
        </w:rPr>
        <w:t>错题：</w:t>
      </w:r>
    </w:p>
    <w:p w14:paraId="721FCCEF" w14:textId="388F32FF" w:rsidR="003F6C3C" w:rsidRDefault="003F6C3C">
      <w:r>
        <w:rPr>
          <w:rFonts w:hint="eastAsia"/>
        </w:rPr>
        <w:t>无</w:t>
      </w:r>
    </w:p>
    <w:p w14:paraId="68A42917" w14:textId="7CC949FE" w:rsidR="003F6C3C" w:rsidRDefault="003F6C3C"/>
    <w:p w14:paraId="51289207" w14:textId="64E0C09F" w:rsidR="003F6C3C" w:rsidRDefault="003F6C3C">
      <w:r>
        <w:rPr>
          <w:rFonts w:hint="eastAsia"/>
        </w:rPr>
        <w:t>R3</w:t>
      </w:r>
    </w:p>
    <w:p w14:paraId="1D4A7CF7" w14:textId="4DA8C41B" w:rsidR="003F6C3C" w:rsidRDefault="003F6C3C"/>
    <w:p w14:paraId="5E78185F" w14:textId="5DD8D3F3" w:rsidR="003F6C3C" w:rsidRDefault="003F6C3C">
      <w:r>
        <w:rPr>
          <w:rFonts w:hint="eastAsia"/>
        </w:rPr>
        <w:t>生词：</w:t>
      </w:r>
    </w:p>
    <w:p w14:paraId="6247EBF0" w14:textId="79D1818C" w:rsidR="003F6C3C" w:rsidRDefault="003F6C3C">
      <w:r w:rsidRPr="003F6C3C">
        <w:drawing>
          <wp:inline distT="0" distB="0" distL="0" distR="0" wp14:anchorId="7563C793" wp14:editId="6C1FC8D2">
            <wp:extent cx="5274310" cy="8051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0D80B" w14:textId="39752DA8" w:rsidR="003F6C3C" w:rsidRDefault="003F6C3C">
      <w:r>
        <w:rPr>
          <w:rFonts w:hint="eastAsia"/>
        </w:rPr>
        <w:lastRenderedPageBreak/>
        <w:t>词组：</w:t>
      </w:r>
    </w:p>
    <w:p w14:paraId="5F6553BB" w14:textId="1A6823B7" w:rsidR="003F6C3C" w:rsidRDefault="003F6C3C">
      <w:r>
        <w:t xml:space="preserve">Rule out the possibility </w:t>
      </w:r>
      <w:r>
        <w:rPr>
          <w:rFonts w:hint="eastAsia"/>
        </w:rPr>
        <w:t>of</w:t>
      </w:r>
      <w:r>
        <w:tab/>
      </w:r>
      <w:r>
        <w:tab/>
      </w:r>
      <w:r>
        <w:rPr>
          <w:rFonts w:hint="eastAsia"/>
        </w:rPr>
        <w:t>排除……的可能性</w:t>
      </w:r>
    </w:p>
    <w:p w14:paraId="282EEE09" w14:textId="2B6E9ED8" w:rsidR="003F6C3C" w:rsidRDefault="003F6C3C"/>
    <w:p w14:paraId="4DD09A90" w14:textId="030C1578" w:rsidR="003F6C3C" w:rsidRDefault="003F6C3C">
      <w:r>
        <w:rPr>
          <w:rFonts w:hint="eastAsia"/>
        </w:rPr>
        <w:t>长难句：</w:t>
      </w:r>
    </w:p>
    <w:p w14:paraId="01A047AF" w14:textId="68E55E26" w:rsidR="003F6C3C" w:rsidRDefault="003F6C3C">
      <w:r>
        <w:rPr>
          <w:rFonts w:hint="eastAsia"/>
        </w:rPr>
        <w:t>无</w:t>
      </w:r>
    </w:p>
    <w:p w14:paraId="4259B3BE" w14:textId="065154FF" w:rsidR="003F6C3C" w:rsidRDefault="003F6C3C"/>
    <w:p w14:paraId="79366D5C" w14:textId="14D02ACC" w:rsidR="003F6C3C" w:rsidRDefault="003F6C3C">
      <w:r>
        <w:rPr>
          <w:rFonts w:hint="eastAsia"/>
        </w:rPr>
        <w:t>错题分析：</w:t>
      </w:r>
    </w:p>
    <w:p w14:paraId="11068E2F" w14:textId="0E55AF82" w:rsidR="003F6C3C" w:rsidRDefault="003F6C3C">
      <w:r>
        <w:rPr>
          <w:noProof/>
        </w:rPr>
        <w:drawing>
          <wp:inline distT="0" distB="0" distL="0" distR="0" wp14:anchorId="3FBAE1E7" wp14:editId="63A44971">
            <wp:extent cx="4273902" cy="2814621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2173" cy="2826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BB0A" w14:textId="30A25F20" w:rsidR="003F6C3C" w:rsidRDefault="003F6C3C">
      <w:r>
        <w:rPr>
          <w:noProof/>
        </w:rPr>
        <w:drawing>
          <wp:inline distT="0" distB="0" distL="0" distR="0" wp14:anchorId="34A90586" wp14:editId="0CE1EF08">
            <wp:extent cx="4337276" cy="3296037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0600" cy="329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17C1" w14:textId="737C07F2" w:rsidR="003F6C3C" w:rsidRDefault="003F6C3C">
      <w:r>
        <w:rPr>
          <w:rFonts w:hint="eastAsia"/>
        </w:rPr>
        <w:t>正确做法：i</w:t>
      </w:r>
      <w:r>
        <w:t>ntact</w:t>
      </w:r>
      <w:r>
        <w:rPr>
          <w:rFonts w:hint="eastAsia"/>
        </w:rPr>
        <w:t>的意思是完整的，未经触动的，故选w</w:t>
      </w:r>
      <w:r>
        <w:t>hole</w:t>
      </w:r>
      <w:r>
        <w:rPr>
          <w:rFonts w:hint="eastAsia"/>
        </w:rPr>
        <w:t>。</w:t>
      </w:r>
    </w:p>
    <w:p w14:paraId="5DDC4704" w14:textId="677459E2" w:rsidR="003F6C3C" w:rsidRDefault="003F6C3C">
      <w:r>
        <w:rPr>
          <w:rFonts w:hint="eastAsia"/>
        </w:rPr>
        <w:t>错题分析及问题：在背i</w:t>
      </w:r>
      <w:r>
        <w:t>ntact</w:t>
      </w:r>
      <w:r>
        <w:rPr>
          <w:rFonts w:hint="eastAsia"/>
        </w:rPr>
        <w:t>的时候只记得有一个未经触动的意思，忘记了完整的意思。</w:t>
      </w:r>
      <w:r w:rsidRPr="003F6C3C">
        <w:rPr>
          <w:rFonts w:hint="eastAsia"/>
          <w:highlight w:val="yellow"/>
        </w:rPr>
        <w:t>我想问一下做这种词汇题的时候有什么技巧吗，不能遇见的每个词汇题里面的词汇我都认识吧？怎么从原文中推断出这个intac</w:t>
      </w:r>
      <w:r w:rsidRPr="003F6C3C">
        <w:rPr>
          <w:highlight w:val="yellow"/>
        </w:rPr>
        <w:t>t</w:t>
      </w:r>
      <w:r w:rsidRPr="003F6C3C">
        <w:rPr>
          <w:rFonts w:hint="eastAsia"/>
          <w:highlight w:val="yellow"/>
        </w:rPr>
        <w:t>的意思就是</w:t>
      </w:r>
      <w:r w:rsidRPr="003F6C3C">
        <w:rPr>
          <w:highlight w:val="yellow"/>
        </w:rPr>
        <w:t>whole</w:t>
      </w:r>
      <w:r w:rsidRPr="003F6C3C">
        <w:rPr>
          <w:rFonts w:hint="eastAsia"/>
          <w:highlight w:val="yellow"/>
        </w:rPr>
        <w:t>呢？我把b</w:t>
      </w:r>
      <w:r w:rsidRPr="003F6C3C">
        <w:rPr>
          <w:highlight w:val="yellow"/>
        </w:rPr>
        <w:t>ury</w:t>
      </w:r>
      <w:r w:rsidRPr="003F6C3C">
        <w:rPr>
          <w:rFonts w:hint="eastAsia"/>
          <w:highlight w:val="yellow"/>
        </w:rPr>
        <w:t>代入原文中</w:t>
      </w:r>
      <w:proofErr w:type="gramStart"/>
      <w:r w:rsidRPr="003F6C3C">
        <w:rPr>
          <w:rFonts w:hint="eastAsia"/>
          <w:highlight w:val="yellow"/>
        </w:rPr>
        <w:t>也挺说得</w:t>
      </w:r>
      <w:proofErr w:type="gramEnd"/>
      <w:r w:rsidRPr="003F6C3C">
        <w:rPr>
          <w:rFonts w:hint="eastAsia"/>
          <w:highlight w:val="yellow"/>
        </w:rPr>
        <w:t>通。</w:t>
      </w:r>
    </w:p>
    <w:p w14:paraId="75A9249D" w14:textId="4997B397" w:rsidR="003F6C3C" w:rsidRDefault="00185C7A">
      <w:r>
        <w:rPr>
          <w:noProof/>
        </w:rPr>
        <w:lastRenderedPageBreak/>
        <w:drawing>
          <wp:inline distT="0" distB="0" distL="0" distR="0" wp14:anchorId="2691F90F" wp14:editId="0D833AA2">
            <wp:extent cx="4075463" cy="4612740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3812" cy="463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8B6F" w14:textId="72ABC72B" w:rsidR="00185C7A" w:rsidRDefault="00185C7A">
      <w:r w:rsidRPr="00185C7A">
        <w:drawing>
          <wp:inline distT="0" distB="0" distL="0" distR="0" wp14:anchorId="4304AD8A" wp14:editId="12DE3B37">
            <wp:extent cx="4047565" cy="307051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3403" cy="3074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CC442" w14:textId="1DEA3E72" w:rsidR="00185C7A" w:rsidRDefault="00185C7A">
      <w:r>
        <w:rPr>
          <w:rFonts w:hint="eastAsia"/>
        </w:rPr>
        <w:t>正确做法：原文中并未出现生物的复杂程度与元素种类的多少相关，故A排除。</w:t>
      </w:r>
    </w:p>
    <w:p w14:paraId="3E6A56D5" w14:textId="56792AD3" w:rsidR="00185C7A" w:rsidRDefault="00185C7A">
      <w:pPr>
        <w:rPr>
          <w:rFonts w:hint="eastAsia"/>
        </w:rPr>
      </w:pPr>
      <w:r w:rsidRPr="00185C7A">
        <w:rPr>
          <w:rFonts w:hint="eastAsia"/>
          <w:highlight w:val="yellow"/>
        </w:rPr>
        <w:t>错误原因：我认为D选项原文中也没有提到，属于无中生有，原文中只说到了这四个元素在宇宙中广泛分布，但没有说到这四个元素分布的最广，有点绝对化。</w:t>
      </w:r>
    </w:p>
    <w:sectPr w:rsidR="00185C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zKwMDCyNLU0sjBW0lEKTi0uzszPAykwrAUAmuI1CywAAAA="/>
  </w:docVars>
  <w:rsids>
    <w:rsidRoot w:val="00B63235"/>
    <w:rsid w:val="00002D3E"/>
    <w:rsid w:val="00185C7A"/>
    <w:rsid w:val="003F6C3C"/>
    <w:rsid w:val="00724B8E"/>
    <w:rsid w:val="00B6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F38E2"/>
  <w15:chartTrackingRefBased/>
  <w15:docId w15:val="{5A8E5D2C-0C2D-4374-B933-7DAACBFB5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31T02:27:00Z</dcterms:created>
  <dcterms:modified xsi:type="dcterms:W3CDTF">2021-07-31T02:54:00Z</dcterms:modified>
</cp:coreProperties>
</file>